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70F0" w:rsidRDefault="00B82D43" w:rsidP="00BC2265">
      <w:pPr>
        <w:widowControl w:val="0"/>
        <w:autoSpaceDE w:val="0"/>
        <w:autoSpaceDN w:val="0"/>
        <w:adjustRightInd w:val="0"/>
        <w:jc w:val="center"/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</w:pPr>
      <w:r w:rsidRPr="00CC485B"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BC2265" w:rsidRPr="00BC2265" w:rsidRDefault="00BC2265" w:rsidP="00BC2265">
      <w:pPr>
        <w:widowControl w:val="0"/>
        <w:autoSpaceDE w:val="0"/>
        <w:autoSpaceDN w:val="0"/>
        <w:adjustRightInd w:val="0"/>
        <w:jc w:val="center"/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</w:pPr>
    </w:p>
    <w:p w:rsidR="00AD4343" w:rsidRPr="00C476C3" w:rsidRDefault="0085206F" w:rsidP="00CC485B">
      <w:pPr>
        <w:jc w:val="center"/>
        <w:rPr>
          <w:rFonts w:asciiTheme="majorHAnsi" w:hAnsiTheme="majorHAnsi"/>
          <w:b/>
        </w:rPr>
      </w:pPr>
      <w:r w:rsidRPr="00C476C3">
        <w:rPr>
          <w:rFonts w:asciiTheme="majorHAnsi" w:hAnsiTheme="majorHAnsi"/>
          <w:b/>
        </w:rPr>
        <w:t>Tuesday</w:t>
      </w:r>
      <w:r w:rsidR="00F94755">
        <w:rPr>
          <w:rFonts w:asciiTheme="majorHAnsi" w:hAnsiTheme="majorHAnsi"/>
          <w:b/>
        </w:rPr>
        <w:t>,</w:t>
      </w:r>
      <w:r w:rsidRPr="00C476C3">
        <w:rPr>
          <w:rFonts w:asciiTheme="majorHAnsi" w:hAnsiTheme="majorHAnsi"/>
          <w:b/>
        </w:rPr>
        <w:t xml:space="preserve"> </w:t>
      </w:r>
      <w:r w:rsidR="00845F42">
        <w:rPr>
          <w:rFonts w:asciiTheme="majorHAnsi" w:hAnsiTheme="majorHAnsi"/>
          <w:b/>
        </w:rPr>
        <w:t>February 20, 2018</w:t>
      </w:r>
    </w:p>
    <w:p w:rsidR="00CC485B" w:rsidRPr="00C476C3" w:rsidRDefault="007E20CA" w:rsidP="00BC2265">
      <w:pPr>
        <w:jc w:val="center"/>
        <w:rPr>
          <w:rFonts w:asciiTheme="majorHAnsi" w:hAnsiTheme="majorHAnsi"/>
          <w:b/>
        </w:rPr>
      </w:pPr>
      <w:r w:rsidRPr="00C476C3">
        <w:rPr>
          <w:rFonts w:asciiTheme="majorHAnsi" w:hAnsiTheme="majorHAnsi"/>
          <w:b/>
        </w:rPr>
        <w:t>9</w:t>
      </w:r>
      <w:r w:rsidR="00996A66" w:rsidRPr="00C476C3">
        <w:rPr>
          <w:rFonts w:asciiTheme="majorHAnsi" w:hAnsiTheme="majorHAnsi"/>
          <w:b/>
        </w:rPr>
        <w:t>:30</w:t>
      </w:r>
      <w:r w:rsidR="00F94755">
        <w:rPr>
          <w:rFonts w:asciiTheme="majorHAnsi" w:hAnsiTheme="majorHAnsi"/>
          <w:b/>
        </w:rPr>
        <w:t xml:space="preserve"> </w:t>
      </w:r>
      <w:r w:rsidRPr="00C476C3">
        <w:rPr>
          <w:rFonts w:asciiTheme="majorHAnsi" w:hAnsiTheme="majorHAnsi"/>
          <w:b/>
        </w:rPr>
        <w:t>am to 11</w:t>
      </w:r>
      <w:r w:rsidR="00996A66" w:rsidRPr="00C476C3">
        <w:rPr>
          <w:rFonts w:asciiTheme="majorHAnsi" w:hAnsiTheme="majorHAnsi"/>
          <w:b/>
        </w:rPr>
        <w:t>:4</w:t>
      </w:r>
      <w:r w:rsidR="0085206F" w:rsidRPr="00C476C3">
        <w:rPr>
          <w:rFonts w:asciiTheme="majorHAnsi" w:hAnsiTheme="majorHAnsi"/>
          <w:b/>
        </w:rPr>
        <w:t xml:space="preserve">5 </w:t>
      </w:r>
      <w:r w:rsidRPr="00C476C3">
        <w:rPr>
          <w:rFonts w:asciiTheme="majorHAnsi" w:hAnsiTheme="majorHAnsi"/>
          <w:b/>
        </w:rPr>
        <w:t>am</w:t>
      </w:r>
    </w:p>
    <w:p w:rsidR="00BC2265" w:rsidRPr="00BC2265" w:rsidRDefault="00BC2265" w:rsidP="00BC2265">
      <w:pPr>
        <w:rPr>
          <w:b/>
        </w:rPr>
      </w:pPr>
    </w:p>
    <w:p w:rsidR="00CC485B" w:rsidRPr="00CC485B" w:rsidRDefault="00996A66" w:rsidP="00CC485B">
      <w:pPr>
        <w:jc w:val="center"/>
        <w:rPr>
          <w:rFonts w:cs="Helvetica"/>
        </w:rPr>
      </w:pPr>
      <w:r w:rsidRPr="00CC485B">
        <w:rPr>
          <w:rFonts w:eastAsia="Times New Roman"/>
          <w:b/>
          <w:u w:val="single"/>
        </w:rPr>
        <w:t>In Person</w:t>
      </w:r>
      <w:r w:rsidR="00CC485B" w:rsidRPr="00CC485B">
        <w:rPr>
          <w:rFonts w:eastAsia="Times New Roman"/>
          <w:b/>
          <w:u w:val="single"/>
        </w:rPr>
        <w:t>:</w:t>
      </w:r>
      <w:r w:rsidRPr="00CC485B">
        <w:rPr>
          <w:color w:val="475163"/>
        </w:rPr>
        <w:t xml:space="preserve"> </w:t>
      </w:r>
    </w:p>
    <w:p w:rsidR="00CC485B" w:rsidRPr="00BC2265" w:rsidRDefault="00CC485B" w:rsidP="00CC485B">
      <w:pPr>
        <w:jc w:val="center"/>
        <w:rPr>
          <w:rFonts w:asciiTheme="majorHAnsi" w:hAnsiTheme="majorHAnsi" w:cs="Helvetica"/>
          <w:sz w:val="20"/>
          <w:szCs w:val="20"/>
        </w:rPr>
      </w:pPr>
      <w:r w:rsidRPr="00BC2265">
        <w:rPr>
          <w:rFonts w:asciiTheme="majorHAnsi" w:hAnsiTheme="majorHAnsi" w:cs="Helvetica"/>
          <w:sz w:val="20"/>
          <w:szCs w:val="20"/>
        </w:rPr>
        <w:t>Education Northwest</w:t>
      </w:r>
    </w:p>
    <w:p w:rsidR="00CC485B" w:rsidRPr="00BC2265" w:rsidRDefault="00CC485B" w:rsidP="00CC485B">
      <w:pPr>
        <w:jc w:val="center"/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</w:pPr>
      <w:r w:rsidRPr="00BC2265"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  <w:t>101 SW Main St #500</w:t>
      </w:r>
    </w:p>
    <w:p w:rsidR="00CC485B" w:rsidRPr="00BC2265" w:rsidRDefault="00CC485B" w:rsidP="00CC485B">
      <w:pPr>
        <w:jc w:val="center"/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</w:pPr>
      <w:r w:rsidRPr="00BC2265"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  <w:t>Portland, OR 97204</w:t>
      </w:r>
    </w:p>
    <w:p w:rsidR="0065298B" w:rsidRPr="00CC485B" w:rsidRDefault="00C476C3" w:rsidP="00C476C3">
      <w:pPr>
        <w:jc w:val="center"/>
        <w:rPr>
          <w:rFonts w:cs="Calibri"/>
          <w:b/>
          <w:bCs/>
        </w:rPr>
      </w:pPr>
      <w:r>
        <w:rPr>
          <w:rFonts w:ascii="Helvetica" w:hAnsi="Helvetica"/>
          <w:color w:val="475163"/>
          <w:sz w:val="21"/>
          <w:szCs w:val="21"/>
        </w:rPr>
        <w:br/>
      </w:r>
      <w:r w:rsidR="00845F42">
        <w:rPr>
          <w:rFonts w:ascii="Helvetica" w:hAnsi="Helvetica"/>
          <w:color w:val="475163"/>
          <w:sz w:val="21"/>
          <w:szCs w:val="21"/>
        </w:rPr>
        <w:br/>
      </w:r>
      <w:r w:rsidR="00845F42">
        <w:rPr>
          <w:rFonts w:ascii="Helvetica" w:hAnsi="Helvetica"/>
          <w:b/>
          <w:bCs/>
          <w:color w:val="39404D"/>
          <w:sz w:val="21"/>
          <w:szCs w:val="21"/>
        </w:rPr>
        <w:t>Please join my meeting from your computer, tablet or smartphone. </w:t>
      </w:r>
      <w:r w:rsidR="00845F42">
        <w:rPr>
          <w:rFonts w:ascii="Helvetica" w:hAnsi="Helvetica"/>
          <w:color w:val="475163"/>
          <w:sz w:val="21"/>
          <w:szCs w:val="21"/>
        </w:rPr>
        <w:br/>
      </w:r>
      <w:hyperlink r:id="rId8" w:tgtFrame="_blank" w:history="1">
        <w:r w:rsidR="00845F42">
          <w:rPr>
            <w:rStyle w:val="Hyperlink"/>
            <w:rFonts w:ascii="Calibri" w:hAnsi="Calibri"/>
            <w:color w:val="000000"/>
            <w:sz w:val="21"/>
            <w:szCs w:val="21"/>
          </w:rPr>
          <w:t>https://global.gotomeeting.com/join/468354549 </w:t>
        </w:r>
      </w:hyperlink>
      <w:r w:rsidR="00845F42">
        <w:rPr>
          <w:rFonts w:ascii="Helvetica" w:hAnsi="Helvetica"/>
          <w:color w:val="475163"/>
          <w:sz w:val="21"/>
          <w:szCs w:val="21"/>
        </w:rPr>
        <w:br/>
      </w:r>
      <w:r w:rsidR="00845F42">
        <w:rPr>
          <w:rFonts w:ascii="Helvetica" w:hAnsi="Helvetica"/>
          <w:b/>
          <w:bCs/>
          <w:color w:val="39404D"/>
          <w:sz w:val="21"/>
          <w:szCs w:val="21"/>
        </w:rPr>
        <w:t>You can also dial in using your phone. </w:t>
      </w:r>
      <w:r w:rsidR="00845F42">
        <w:rPr>
          <w:rFonts w:ascii="Helvetica" w:hAnsi="Helvetica"/>
          <w:color w:val="475163"/>
          <w:sz w:val="21"/>
          <w:szCs w:val="21"/>
        </w:rPr>
        <w:br/>
        <w:t>United States (Toll Free): 1 877 309 2073 </w:t>
      </w:r>
      <w:r w:rsidR="00845F42">
        <w:rPr>
          <w:rFonts w:ascii="Helvetica" w:hAnsi="Helvetica"/>
          <w:color w:val="475163"/>
          <w:sz w:val="21"/>
          <w:szCs w:val="21"/>
        </w:rPr>
        <w:br/>
        <w:t> </w:t>
      </w:r>
      <w:r w:rsidR="00845F42">
        <w:rPr>
          <w:rFonts w:ascii="Helvetica" w:hAnsi="Helvetica"/>
          <w:color w:val="475163"/>
          <w:sz w:val="21"/>
          <w:szCs w:val="21"/>
        </w:rPr>
        <w:br/>
      </w:r>
      <w:r w:rsidR="00845F42">
        <w:rPr>
          <w:rFonts w:ascii="Helvetica" w:hAnsi="Helvetica"/>
          <w:b/>
          <w:bCs/>
          <w:color w:val="39404D"/>
          <w:sz w:val="21"/>
          <w:szCs w:val="21"/>
        </w:rPr>
        <w:t>Access Code: 468-354-549 </w:t>
      </w:r>
      <w:r w:rsidR="00845F42">
        <w:rPr>
          <w:rFonts w:ascii="Helvetica" w:hAnsi="Helvetica"/>
          <w:color w:val="475163"/>
          <w:sz w:val="21"/>
          <w:szCs w:val="21"/>
        </w:rPr>
        <w:br/>
      </w:r>
    </w:p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188"/>
        <w:gridCol w:w="720"/>
        <w:gridCol w:w="2430"/>
        <w:gridCol w:w="1692"/>
      </w:tblGrid>
      <w:tr w:rsidR="0065039E" w:rsidRPr="00CC485B" w:rsidTr="00CC485B">
        <w:trPr>
          <w:trHeight w:val="548"/>
        </w:trPr>
        <w:tc>
          <w:tcPr>
            <w:tcW w:w="477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ind w:left="-18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72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Owner  </w:t>
            </w:r>
            <w:r w:rsidR="003D53A3" w:rsidRPr="00CC485B">
              <w:rPr>
                <w:rFonts w:asciiTheme="majorHAnsi" w:hAnsiTheme="majorHAnsi" w:cs="Arial"/>
                <w:b/>
                <w:sz w:val="20"/>
                <w:szCs w:val="20"/>
              </w:rPr>
              <w:t>(Staff Members)</w:t>
            </w: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1692" w:type="dxa"/>
            <w:shd w:val="clear" w:color="auto" w:fill="C6D9F1" w:themeFill="text2" w:themeFillTint="33"/>
          </w:tcPr>
          <w:p w:rsidR="002409F3" w:rsidRPr="00CC485B" w:rsidRDefault="001A71EE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>Inform/Discuss/Recommend</w:t>
            </w:r>
          </w:p>
        </w:tc>
      </w:tr>
      <w:tr w:rsidR="00FD2197" w:rsidRPr="00CC485B" w:rsidTr="00CC485B">
        <w:trPr>
          <w:trHeight w:val="161"/>
        </w:trPr>
        <w:tc>
          <w:tcPr>
            <w:tcW w:w="477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ind w:left="-18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7B710B" w:rsidRPr="00CC485B" w:rsidTr="00CC485B">
        <w:trPr>
          <w:trHeight w:val="467"/>
        </w:trPr>
        <w:tc>
          <w:tcPr>
            <w:tcW w:w="4770" w:type="dxa"/>
            <w:shd w:val="clear" w:color="auto" w:fill="C6D9F1" w:themeFill="text2" w:themeFillTint="33"/>
          </w:tcPr>
          <w:p w:rsidR="007B710B" w:rsidRPr="00CC485B" w:rsidRDefault="005C2643" w:rsidP="00E13451">
            <w:pPr>
              <w:spacing w:before="40" w:after="40"/>
              <w:ind w:left="-18"/>
              <w:rPr>
                <w:rFonts w:asciiTheme="majorHAnsi" w:hAnsiTheme="majorHAnsi" w:cs="Calibr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Standing Check-in I</w:t>
            </w:r>
            <w:r w:rsidR="00AF165E" w:rsidRPr="00CC485B">
              <w:rPr>
                <w:rFonts w:asciiTheme="majorHAnsi" w:hAnsiTheme="majorHAnsi" w:cs="Calibri"/>
                <w:b/>
                <w:sz w:val="20"/>
                <w:szCs w:val="20"/>
              </w:rPr>
              <w:t>tems</w:t>
            </w:r>
            <w:r w:rsidR="00461D17" w:rsidRPr="00CC485B">
              <w:rPr>
                <w:rFonts w:asciiTheme="majorHAnsi" w:hAnsiTheme="maj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ind w:firstLine="72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150E45" w:rsidRPr="00CC485B" w:rsidRDefault="00150E45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  <w:p w:rsidR="007B710B" w:rsidRPr="00CC485B" w:rsidRDefault="002215BE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min</w:t>
            </w:r>
            <w:r w:rsidR="005C2643" w:rsidRPr="00CC485B">
              <w:rPr>
                <w:rFonts w:asciiTheme="majorHAnsi" w:hAnsiTheme="majorHAnsi" w:cs="Arial"/>
                <w:sz w:val="20"/>
                <w:szCs w:val="20"/>
              </w:rPr>
              <w:t>s</w:t>
            </w:r>
            <w:r w:rsidR="001446A7" w:rsidRPr="00CC485B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91521" w:rsidRPr="00CC485B" w:rsidTr="00CC485B">
        <w:trPr>
          <w:trHeight w:val="377"/>
        </w:trPr>
        <w:tc>
          <w:tcPr>
            <w:tcW w:w="4770" w:type="dxa"/>
          </w:tcPr>
          <w:p w:rsidR="00091521" w:rsidRPr="00CC485B" w:rsidRDefault="00B82D43" w:rsidP="001A71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>Welcome and Introduction</w:t>
            </w:r>
            <w:r w:rsidR="00111403" w:rsidRPr="00CC485B">
              <w:rPr>
                <w:rFonts w:asciiTheme="majorHAnsi" w:hAnsiTheme="majorHAnsi" w:cs="Calibri"/>
                <w:sz w:val="20"/>
                <w:szCs w:val="20"/>
              </w:rPr>
              <w:t>s</w:t>
            </w:r>
          </w:p>
          <w:p w:rsidR="00E013F2" w:rsidRPr="00CC485B" w:rsidRDefault="0085206F" w:rsidP="00845F42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 xml:space="preserve">Review </w:t>
            </w:r>
            <w:r w:rsidR="00845F42">
              <w:rPr>
                <w:rFonts w:asciiTheme="majorHAnsi" w:hAnsiTheme="majorHAnsi" w:cs="Calibri"/>
                <w:sz w:val="20"/>
                <w:szCs w:val="20"/>
              </w:rPr>
              <w:t>January 2018</w:t>
            </w:r>
            <w:r w:rsidR="00E013F2" w:rsidRPr="00CC485B">
              <w:rPr>
                <w:rFonts w:asciiTheme="majorHAnsi" w:hAnsiTheme="majorHAnsi" w:cs="Calibri"/>
                <w:sz w:val="20"/>
                <w:szCs w:val="20"/>
              </w:rPr>
              <w:t xml:space="preserve"> Meeting Minutes</w:t>
            </w:r>
          </w:p>
        </w:tc>
        <w:tc>
          <w:tcPr>
            <w:tcW w:w="1188" w:type="dxa"/>
          </w:tcPr>
          <w:p w:rsidR="00091521" w:rsidRPr="00CC485B" w:rsidRDefault="0009152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091521" w:rsidRPr="00CC485B" w:rsidRDefault="00091521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E013F2" w:rsidRPr="00CC485B" w:rsidRDefault="00E013F2" w:rsidP="00072BE8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Sue Miller</w:t>
            </w:r>
          </w:p>
        </w:tc>
        <w:tc>
          <w:tcPr>
            <w:tcW w:w="1692" w:type="dxa"/>
          </w:tcPr>
          <w:p w:rsidR="00091521" w:rsidRPr="00CC485B" w:rsidRDefault="00091521" w:rsidP="00341605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</w:t>
            </w:r>
            <w:r w:rsidR="00E013F2" w:rsidRPr="00CC485B">
              <w:rPr>
                <w:rFonts w:asciiTheme="majorHAnsi" w:hAnsiTheme="majorHAnsi" w:cs="Arial"/>
                <w:sz w:val="20"/>
                <w:szCs w:val="20"/>
              </w:rPr>
              <w:t>/Discuss</w:t>
            </w:r>
          </w:p>
        </w:tc>
      </w:tr>
      <w:tr w:rsidR="00AB17F2" w:rsidRPr="00CC485B" w:rsidTr="00CC485B">
        <w:tc>
          <w:tcPr>
            <w:tcW w:w="4770" w:type="dxa"/>
            <w:shd w:val="clear" w:color="auto" w:fill="C6D9F1" w:themeFill="text2" w:themeFillTint="33"/>
          </w:tcPr>
          <w:p w:rsidR="00AB17F2" w:rsidRPr="00CC485B" w:rsidRDefault="00AB17F2" w:rsidP="00AB17F2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B17F2" w:rsidRDefault="00845F42" w:rsidP="00BC2265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60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566F2D" w:rsidRPr="00CC485B" w:rsidTr="00CC485B">
        <w:trPr>
          <w:trHeight w:val="548"/>
        </w:trPr>
        <w:tc>
          <w:tcPr>
            <w:tcW w:w="4770" w:type="dxa"/>
          </w:tcPr>
          <w:p w:rsidR="00150E45" w:rsidRDefault="00845F42" w:rsidP="00996A66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Update on standards</w:t>
            </w:r>
          </w:p>
          <w:p w:rsidR="00845F42" w:rsidRDefault="00845F42" w:rsidP="00996A66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Update on implementation timing and</w:t>
            </w:r>
          </w:p>
          <w:p w:rsidR="00845F42" w:rsidRDefault="00845F42" w:rsidP="00845F42">
            <w:pPr>
              <w:pStyle w:val="ListParagraph"/>
              <w:spacing w:before="40" w:after="4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Transition plan</w:t>
            </w:r>
          </w:p>
          <w:p w:rsidR="00845F42" w:rsidRDefault="00845F42" w:rsidP="00845F42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Update and input on supports and incentives</w:t>
            </w:r>
          </w:p>
          <w:p w:rsidR="00845F42" w:rsidRPr="00845F42" w:rsidRDefault="00845F42" w:rsidP="00845F42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Language plans</w:t>
            </w:r>
          </w:p>
        </w:tc>
        <w:tc>
          <w:tcPr>
            <w:tcW w:w="1188" w:type="dxa"/>
          </w:tcPr>
          <w:p w:rsidR="00566F2D" w:rsidRPr="00CC485B" w:rsidRDefault="00566F2D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566F2D" w:rsidRPr="00CC485B" w:rsidRDefault="00566F2D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BC2265" w:rsidRDefault="00845F42" w:rsidP="00AC5D40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eredith Russell</w:t>
            </w:r>
          </w:p>
          <w:p w:rsidR="00BC2265" w:rsidRPr="00CC485B" w:rsidRDefault="00845F42" w:rsidP="00AC5D40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ELD Staff </w:t>
            </w:r>
            <w:r w:rsidR="00BC2265">
              <w:rPr>
                <w:rFonts w:asciiTheme="majorHAnsi" w:hAnsiTheme="majorHAnsi" w:cs="Arial"/>
                <w:sz w:val="20"/>
                <w:szCs w:val="20"/>
              </w:rPr>
              <w:t>Member</w:t>
            </w:r>
          </w:p>
        </w:tc>
        <w:tc>
          <w:tcPr>
            <w:tcW w:w="1692" w:type="dxa"/>
          </w:tcPr>
          <w:p w:rsidR="00566F2D" w:rsidRPr="00CC485B" w:rsidRDefault="00886609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</w:t>
            </w:r>
            <w:r w:rsidR="00996A66" w:rsidRPr="00CC485B">
              <w:rPr>
                <w:rFonts w:asciiTheme="majorHAnsi" w:hAnsiTheme="majorHAnsi" w:cs="Arial"/>
                <w:sz w:val="20"/>
                <w:szCs w:val="20"/>
              </w:rPr>
              <w:t>/Discuss</w:t>
            </w:r>
            <w:r w:rsidR="00150E45" w:rsidRPr="00CC485B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</w:tr>
      <w:tr w:rsidR="00A270F0" w:rsidRPr="00CC485B" w:rsidTr="00CC485B">
        <w:tc>
          <w:tcPr>
            <w:tcW w:w="4770" w:type="dxa"/>
            <w:shd w:val="clear" w:color="auto" w:fill="C6D9F1" w:themeFill="text2" w:themeFillTint="33"/>
          </w:tcPr>
          <w:p w:rsidR="00A270F0" w:rsidRPr="00CC485B" w:rsidRDefault="00A270F0" w:rsidP="00886609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270F0" w:rsidRDefault="00BC2265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0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1A71EE" w:rsidRPr="00CC485B" w:rsidTr="00CC485B">
        <w:trPr>
          <w:trHeight w:val="658"/>
        </w:trPr>
        <w:tc>
          <w:tcPr>
            <w:tcW w:w="4770" w:type="dxa"/>
            <w:shd w:val="clear" w:color="auto" w:fill="auto"/>
          </w:tcPr>
          <w:p w:rsidR="00845F42" w:rsidRDefault="0059514A" w:rsidP="0059514A">
            <w:pPr>
              <w:pStyle w:val="ListParagraph"/>
              <w:numPr>
                <w:ilvl w:val="0"/>
                <w:numId w:val="20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ELC Stragtigic Plan Update</w:t>
            </w:r>
          </w:p>
          <w:p w:rsidR="0059514A" w:rsidRPr="00BC2265" w:rsidRDefault="0059514A" w:rsidP="0059514A">
            <w:pPr>
              <w:pStyle w:val="ListParagraph"/>
              <w:numPr>
                <w:ilvl w:val="0"/>
                <w:numId w:val="20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Next Steps</w:t>
            </w:r>
            <w:bookmarkStart w:id="0" w:name="_GoBack"/>
            <w:bookmarkEnd w:id="0"/>
          </w:p>
          <w:p w:rsidR="00BC2265" w:rsidRPr="00845F42" w:rsidRDefault="00BC2265" w:rsidP="00845F42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BC2265" w:rsidRPr="00CC485B" w:rsidRDefault="00BC2265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auto"/>
          </w:tcPr>
          <w:p w:rsidR="001A71EE" w:rsidRPr="00CC485B" w:rsidRDefault="00A27D33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/Discuss</w:t>
            </w:r>
          </w:p>
        </w:tc>
      </w:tr>
      <w:tr w:rsidR="00A270F0" w:rsidRPr="00CC485B" w:rsidTr="00CC485B">
        <w:trPr>
          <w:trHeight w:val="233"/>
        </w:trPr>
        <w:tc>
          <w:tcPr>
            <w:tcW w:w="4770" w:type="dxa"/>
          </w:tcPr>
          <w:p w:rsidR="00BC2265" w:rsidRPr="0059514A" w:rsidRDefault="00BC2265" w:rsidP="0059514A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FFFFFF" w:themeFill="background1"/>
          </w:tcPr>
          <w:p w:rsidR="00A270F0" w:rsidRPr="00CC485B" w:rsidRDefault="00A270F0" w:rsidP="00F8117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A270F0" w:rsidRPr="00CC485B" w:rsidRDefault="00A270F0" w:rsidP="00FC1948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A270F0" w:rsidRPr="00CC485B" w:rsidRDefault="00996A66" w:rsidP="00AD0939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 xml:space="preserve">EIC Committee Members </w:t>
            </w:r>
          </w:p>
        </w:tc>
        <w:tc>
          <w:tcPr>
            <w:tcW w:w="1692" w:type="dxa"/>
            <w:shd w:val="clear" w:color="auto" w:fill="FFFFFF" w:themeFill="background1"/>
          </w:tcPr>
          <w:p w:rsidR="00A270F0" w:rsidRPr="00CC485B" w:rsidRDefault="00A270F0" w:rsidP="00AD0939">
            <w:p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Discuss</w:t>
            </w: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 xml:space="preserve">Closing </w:t>
            </w: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ab/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996A66" w:rsidRDefault="00BC2265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5</w:t>
            </w:r>
          </w:p>
          <w:p w:rsidR="00CC485B" w:rsidRPr="00CC485B" w:rsidRDefault="00CC485B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</w:tcPr>
          <w:p w:rsidR="00996A66" w:rsidRPr="00CC485B" w:rsidRDefault="0059514A" w:rsidP="007C2914">
            <w:pPr>
              <w:pStyle w:val="ListParagraph"/>
              <w:numPr>
                <w:ilvl w:val="0"/>
                <w:numId w:val="17"/>
              </w:numPr>
              <w:ind w:firstLine="18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losing Thoughts</w:t>
            </w:r>
          </w:p>
        </w:tc>
        <w:tc>
          <w:tcPr>
            <w:tcW w:w="1188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Lillian Green</w:t>
            </w:r>
          </w:p>
        </w:tc>
        <w:tc>
          <w:tcPr>
            <w:tcW w:w="1692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Discuss</w:t>
            </w:r>
          </w:p>
        </w:tc>
      </w:tr>
    </w:tbl>
    <w:p w:rsidR="0031132E" w:rsidRPr="00C476C3" w:rsidRDefault="004C3C1B" w:rsidP="00CC485B">
      <w:pPr>
        <w:rPr>
          <w:rFonts w:asciiTheme="majorHAnsi" w:hAnsiTheme="majorHAnsi"/>
          <w:sz w:val="20"/>
          <w:szCs w:val="20"/>
        </w:rPr>
      </w:pPr>
      <w:r w:rsidRPr="00C476C3">
        <w:rPr>
          <w:rFonts w:asciiTheme="majorHAnsi" w:hAnsiTheme="majorHAnsi"/>
          <w:sz w:val="20"/>
          <w:szCs w:val="20"/>
        </w:rPr>
        <w:t xml:space="preserve">Future Meeting Dates: </w:t>
      </w:r>
      <w:r w:rsidR="0059514A">
        <w:rPr>
          <w:rFonts w:asciiTheme="majorHAnsi" w:hAnsiTheme="majorHAnsi"/>
          <w:sz w:val="20"/>
          <w:szCs w:val="20"/>
        </w:rPr>
        <w:t>No March Meeting</w:t>
      </w:r>
    </w:p>
    <w:sectPr w:rsidR="0031132E" w:rsidRPr="00C476C3" w:rsidSect="00837DD1">
      <w:footerReference w:type="default" r:id="rId9"/>
      <w:pgSz w:w="12240" w:h="15840" w:code="1"/>
      <w:pgMar w:top="720" w:right="1440" w:bottom="144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1B05" w:rsidRDefault="00711B05" w:rsidP="003D1922">
      <w:r>
        <w:separator/>
      </w:r>
    </w:p>
  </w:endnote>
  <w:endnote w:type="continuationSeparator" w:id="0">
    <w:p w:rsidR="00711B05" w:rsidRDefault="00711B05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50E2" w:rsidRPr="001E7AEE" w:rsidRDefault="002350E2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1B05" w:rsidRDefault="00711B05" w:rsidP="003D1922">
      <w:r>
        <w:separator/>
      </w:r>
    </w:p>
  </w:footnote>
  <w:footnote w:type="continuationSeparator" w:id="0">
    <w:p w:rsidR="00711B05" w:rsidRDefault="00711B05" w:rsidP="003D1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61DE8"/>
    <w:multiLevelType w:val="hybridMultilevel"/>
    <w:tmpl w:val="96BC4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46B1"/>
    <w:multiLevelType w:val="hybridMultilevel"/>
    <w:tmpl w:val="85A0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" w15:restartNumberingAfterBreak="0">
    <w:nsid w:val="1A46236A"/>
    <w:multiLevelType w:val="hybridMultilevel"/>
    <w:tmpl w:val="9438B14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F6D2A"/>
    <w:multiLevelType w:val="hybridMultilevel"/>
    <w:tmpl w:val="83EA0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7" w15:restartNumberingAfterBreak="0">
    <w:nsid w:val="2C1C739E"/>
    <w:multiLevelType w:val="hybridMultilevel"/>
    <w:tmpl w:val="C79413F0"/>
    <w:lvl w:ilvl="0" w:tplc="04090001">
      <w:start w:val="1"/>
      <w:numFmt w:val="bullet"/>
      <w:lvlText w:val=""/>
      <w:lvlJc w:val="left"/>
      <w:pPr>
        <w:ind w:left="342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062" w:hanging="360"/>
      </w:pPr>
      <w:rPr>
        <w:rFonts w:ascii="Calibri" w:eastAsia="Cambria" w:hAnsi="Calibri" w:cs="Calibri" w:hint="default"/>
      </w:rPr>
    </w:lvl>
    <w:lvl w:ilvl="2" w:tplc="4A88A1B8">
      <w:numFmt w:val="bullet"/>
      <w:lvlText w:val="-"/>
      <w:lvlJc w:val="left"/>
      <w:pPr>
        <w:ind w:left="1782" w:hanging="360"/>
      </w:pPr>
      <w:rPr>
        <w:rFonts w:ascii="Calibri" w:eastAsia="Cambr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8" w15:restartNumberingAfterBreak="0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F763C"/>
    <w:multiLevelType w:val="hybridMultilevel"/>
    <w:tmpl w:val="478064AC"/>
    <w:lvl w:ilvl="0" w:tplc="4A88A1B8">
      <w:numFmt w:val="bullet"/>
      <w:lvlText w:val="-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721CF"/>
    <w:multiLevelType w:val="hybridMultilevel"/>
    <w:tmpl w:val="C094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6" w15:restartNumberingAfterBreak="0">
    <w:nsid w:val="697F7498"/>
    <w:multiLevelType w:val="hybridMultilevel"/>
    <w:tmpl w:val="A17C9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821E65"/>
    <w:multiLevelType w:val="hybridMultilevel"/>
    <w:tmpl w:val="98A2E372"/>
    <w:lvl w:ilvl="0" w:tplc="04090003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2" w:hanging="360"/>
      </w:pPr>
      <w:rPr>
        <w:rFonts w:ascii="Wingdings" w:hAnsi="Wingdings" w:hint="default"/>
      </w:rPr>
    </w:lvl>
  </w:abstractNum>
  <w:abstractNum w:abstractNumId="19" w15:restartNumberingAfterBreak="0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"/>
  </w:num>
  <w:num w:numId="3">
    <w:abstractNumId w:val="15"/>
  </w:num>
  <w:num w:numId="4">
    <w:abstractNumId w:val="8"/>
  </w:num>
  <w:num w:numId="5">
    <w:abstractNumId w:val="6"/>
  </w:num>
  <w:num w:numId="6">
    <w:abstractNumId w:val="17"/>
  </w:num>
  <w:num w:numId="7">
    <w:abstractNumId w:val="4"/>
  </w:num>
  <w:num w:numId="8">
    <w:abstractNumId w:val="13"/>
  </w:num>
  <w:num w:numId="9">
    <w:abstractNumId w:val="12"/>
  </w:num>
  <w:num w:numId="10">
    <w:abstractNumId w:val="10"/>
  </w:num>
  <w:num w:numId="11">
    <w:abstractNumId w:val="16"/>
  </w:num>
  <w:num w:numId="12">
    <w:abstractNumId w:val="14"/>
  </w:num>
  <w:num w:numId="13">
    <w:abstractNumId w:val="3"/>
  </w:num>
  <w:num w:numId="14">
    <w:abstractNumId w:val="11"/>
  </w:num>
  <w:num w:numId="15">
    <w:abstractNumId w:val="1"/>
  </w:num>
  <w:num w:numId="16">
    <w:abstractNumId w:val="0"/>
  </w:num>
  <w:num w:numId="17">
    <w:abstractNumId w:val="7"/>
  </w:num>
  <w:num w:numId="18">
    <w:abstractNumId w:val="18"/>
  </w:num>
  <w:num w:numId="19">
    <w:abstractNumId w:val="9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tKwFADQYkx8tAAAA"/>
  </w:docVars>
  <w:rsids>
    <w:rsidRoot w:val="003D1922"/>
    <w:rsid w:val="0002486A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D758B"/>
    <w:rsid w:val="000E6755"/>
    <w:rsid w:val="00103DAD"/>
    <w:rsid w:val="00111403"/>
    <w:rsid w:val="001446A7"/>
    <w:rsid w:val="001479B3"/>
    <w:rsid w:val="00150E45"/>
    <w:rsid w:val="00180EB9"/>
    <w:rsid w:val="00181B6E"/>
    <w:rsid w:val="0018294C"/>
    <w:rsid w:val="001936DC"/>
    <w:rsid w:val="001A5D9D"/>
    <w:rsid w:val="001A71EE"/>
    <w:rsid w:val="001B67EC"/>
    <w:rsid w:val="001E3C30"/>
    <w:rsid w:val="001F5291"/>
    <w:rsid w:val="001F549C"/>
    <w:rsid w:val="001F6A76"/>
    <w:rsid w:val="002019B2"/>
    <w:rsid w:val="002024FE"/>
    <w:rsid w:val="0020569D"/>
    <w:rsid w:val="00206CD6"/>
    <w:rsid w:val="00217B54"/>
    <w:rsid w:val="00220E8C"/>
    <w:rsid w:val="002215BE"/>
    <w:rsid w:val="00234117"/>
    <w:rsid w:val="00234F57"/>
    <w:rsid w:val="002350E2"/>
    <w:rsid w:val="002409F3"/>
    <w:rsid w:val="002461B9"/>
    <w:rsid w:val="002674D2"/>
    <w:rsid w:val="00274EED"/>
    <w:rsid w:val="0027628F"/>
    <w:rsid w:val="002925B5"/>
    <w:rsid w:val="002A036A"/>
    <w:rsid w:val="002B3867"/>
    <w:rsid w:val="002C2EF9"/>
    <w:rsid w:val="002D17E4"/>
    <w:rsid w:val="002D4C18"/>
    <w:rsid w:val="002E3F41"/>
    <w:rsid w:val="002E60B3"/>
    <w:rsid w:val="002F3453"/>
    <w:rsid w:val="003032C0"/>
    <w:rsid w:val="0031132E"/>
    <w:rsid w:val="00324644"/>
    <w:rsid w:val="00341605"/>
    <w:rsid w:val="00374F5E"/>
    <w:rsid w:val="00397A14"/>
    <w:rsid w:val="003A5B1F"/>
    <w:rsid w:val="003B5938"/>
    <w:rsid w:val="003C0556"/>
    <w:rsid w:val="003D1922"/>
    <w:rsid w:val="003D53A3"/>
    <w:rsid w:val="003E0DFC"/>
    <w:rsid w:val="003E2D58"/>
    <w:rsid w:val="00405910"/>
    <w:rsid w:val="004121F9"/>
    <w:rsid w:val="00413BBD"/>
    <w:rsid w:val="00421C0C"/>
    <w:rsid w:val="0045347B"/>
    <w:rsid w:val="00456962"/>
    <w:rsid w:val="00461D17"/>
    <w:rsid w:val="004627A9"/>
    <w:rsid w:val="00485F54"/>
    <w:rsid w:val="004A1188"/>
    <w:rsid w:val="004C3C1B"/>
    <w:rsid w:val="004C50E0"/>
    <w:rsid w:val="004F586B"/>
    <w:rsid w:val="005274E2"/>
    <w:rsid w:val="00530D62"/>
    <w:rsid w:val="0053105A"/>
    <w:rsid w:val="00566F2D"/>
    <w:rsid w:val="0059514A"/>
    <w:rsid w:val="00595703"/>
    <w:rsid w:val="005A1D7A"/>
    <w:rsid w:val="005A3029"/>
    <w:rsid w:val="005A42A0"/>
    <w:rsid w:val="005A6956"/>
    <w:rsid w:val="005C2643"/>
    <w:rsid w:val="005C7785"/>
    <w:rsid w:val="005E1375"/>
    <w:rsid w:val="005E2028"/>
    <w:rsid w:val="00606C82"/>
    <w:rsid w:val="00616CBE"/>
    <w:rsid w:val="0065039E"/>
    <w:rsid w:val="00652696"/>
    <w:rsid w:val="0065298B"/>
    <w:rsid w:val="00670190"/>
    <w:rsid w:val="0068010F"/>
    <w:rsid w:val="00685EC1"/>
    <w:rsid w:val="006926C0"/>
    <w:rsid w:val="006B4EA6"/>
    <w:rsid w:val="006C0F25"/>
    <w:rsid w:val="006E53EF"/>
    <w:rsid w:val="006F1AB7"/>
    <w:rsid w:val="006F1D87"/>
    <w:rsid w:val="00711B05"/>
    <w:rsid w:val="00716216"/>
    <w:rsid w:val="00717E5A"/>
    <w:rsid w:val="00726065"/>
    <w:rsid w:val="00727759"/>
    <w:rsid w:val="00753245"/>
    <w:rsid w:val="007577BA"/>
    <w:rsid w:val="007618D7"/>
    <w:rsid w:val="007824E6"/>
    <w:rsid w:val="007B710B"/>
    <w:rsid w:val="007C2914"/>
    <w:rsid w:val="007C357B"/>
    <w:rsid w:val="007C3D26"/>
    <w:rsid w:val="007C583A"/>
    <w:rsid w:val="007D335A"/>
    <w:rsid w:val="007D7272"/>
    <w:rsid w:val="007E20CA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45F42"/>
    <w:rsid w:val="0085206F"/>
    <w:rsid w:val="00852183"/>
    <w:rsid w:val="00855044"/>
    <w:rsid w:val="0086584A"/>
    <w:rsid w:val="00866AE4"/>
    <w:rsid w:val="008721A3"/>
    <w:rsid w:val="00886609"/>
    <w:rsid w:val="008A7E41"/>
    <w:rsid w:val="008B15E7"/>
    <w:rsid w:val="008B4487"/>
    <w:rsid w:val="008C5374"/>
    <w:rsid w:val="008C6D8D"/>
    <w:rsid w:val="008E6CF8"/>
    <w:rsid w:val="00913877"/>
    <w:rsid w:val="00913A2F"/>
    <w:rsid w:val="00922D4A"/>
    <w:rsid w:val="0093550E"/>
    <w:rsid w:val="00937201"/>
    <w:rsid w:val="0094160F"/>
    <w:rsid w:val="00946372"/>
    <w:rsid w:val="00956504"/>
    <w:rsid w:val="00964173"/>
    <w:rsid w:val="00964BD9"/>
    <w:rsid w:val="0096695A"/>
    <w:rsid w:val="00996A66"/>
    <w:rsid w:val="009B1DFE"/>
    <w:rsid w:val="009B546C"/>
    <w:rsid w:val="009B7479"/>
    <w:rsid w:val="009D6ADA"/>
    <w:rsid w:val="009E25EF"/>
    <w:rsid w:val="00A14986"/>
    <w:rsid w:val="00A270F0"/>
    <w:rsid w:val="00A27D33"/>
    <w:rsid w:val="00A36A65"/>
    <w:rsid w:val="00A46890"/>
    <w:rsid w:val="00A70AD1"/>
    <w:rsid w:val="00A72060"/>
    <w:rsid w:val="00A72153"/>
    <w:rsid w:val="00A80977"/>
    <w:rsid w:val="00AA259A"/>
    <w:rsid w:val="00AB17F2"/>
    <w:rsid w:val="00AB3B8E"/>
    <w:rsid w:val="00AC5D40"/>
    <w:rsid w:val="00AD0939"/>
    <w:rsid w:val="00AD4343"/>
    <w:rsid w:val="00AE0BB3"/>
    <w:rsid w:val="00AE0F9D"/>
    <w:rsid w:val="00AE1BF5"/>
    <w:rsid w:val="00AE5C58"/>
    <w:rsid w:val="00AF165E"/>
    <w:rsid w:val="00AF240D"/>
    <w:rsid w:val="00B06028"/>
    <w:rsid w:val="00B0642E"/>
    <w:rsid w:val="00B12AA6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C0348"/>
    <w:rsid w:val="00BC2265"/>
    <w:rsid w:val="00BE71B2"/>
    <w:rsid w:val="00C0532F"/>
    <w:rsid w:val="00C16994"/>
    <w:rsid w:val="00C45554"/>
    <w:rsid w:val="00C476C3"/>
    <w:rsid w:val="00C72A0E"/>
    <w:rsid w:val="00C8164C"/>
    <w:rsid w:val="00CA13E8"/>
    <w:rsid w:val="00CB5A11"/>
    <w:rsid w:val="00CC0BCE"/>
    <w:rsid w:val="00CC485B"/>
    <w:rsid w:val="00CC7B99"/>
    <w:rsid w:val="00CD0DD1"/>
    <w:rsid w:val="00CD223F"/>
    <w:rsid w:val="00CD38E7"/>
    <w:rsid w:val="00CE6F37"/>
    <w:rsid w:val="00D15F3C"/>
    <w:rsid w:val="00D559CF"/>
    <w:rsid w:val="00D647C5"/>
    <w:rsid w:val="00D658B5"/>
    <w:rsid w:val="00D96135"/>
    <w:rsid w:val="00D96B0C"/>
    <w:rsid w:val="00DB6A5F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5EA5"/>
    <w:rsid w:val="00E96385"/>
    <w:rsid w:val="00E97FC0"/>
    <w:rsid w:val="00EA5287"/>
    <w:rsid w:val="00EC0FAC"/>
    <w:rsid w:val="00F21F73"/>
    <w:rsid w:val="00F247F5"/>
    <w:rsid w:val="00F27F67"/>
    <w:rsid w:val="00F57581"/>
    <w:rsid w:val="00F8117B"/>
    <w:rsid w:val="00F94755"/>
    <w:rsid w:val="00FB0A76"/>
    <w:rsid w:val="00FC1948"/>
    <w:rsid w:val="00FC2E52"/>
    <w:rsid w:val="00FD0CBC"/>
    <w:rsid w:val="00FD13F2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39D2D4"/>
  <w15:docId w15:val="{B09F22BA-0DF1-4E86-B8DF-7809BADEE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8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  <w:style w:type="paragraph" w:customStyle="1" w:styleId="Default">
    <w:name w:val="Default"/>
    <w:rsid w:val="003B5938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Cs w:val="24"/>
    </w:rPr>
  </w:style>
  <w:style w:type="character" w:customStyle="1" w:styleId="xdb">
    <w:name w:val="_xdb"/>
    <w:basedOn w:val="DefaultParagraphFont"/>
    <w:rsid w:val="00CC485B"/>
  </w:style>
  <w:style w:type="character" w:customStyle="1" w:styleId="xbe">
    <w:name w:val="_xbe"/>
    <w:basedOn w:val="DefaultParagraphFont"/>
    <w:rsid w:val="00CC485B"/>
  </w:style>
  <w:style w:type="character" w:customStyle="1" w:styleId="Heading1Char">
    <w:name w:val="Heading 1 Char"/>
    <w:basedOn w:val="DefaultParagraphFont"/>
    <w:link w:val="Heading1"/>
    <w:uiPriority w:val="9"/>
    <w:rsid w:val="00CC48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BC2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265"/>
    <w:rPr>
      <w:rFonts w:ascii="Arial Narrow" w:eastAsia="Cambria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265"/>
    <w:rPr>
      <w:rFonts w:ascii="Arial Narrow" w:eastAsia="Cambria" w:hAnsi="Arial Narrow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gotomeeting.com/join/46835454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7F85F0-5D8D-4416-B928-63823AAD6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REEN Lillian - ELD</cp:lastModifiedBy>
  <cp:revision>2</cp:revision>
  <cp:lastPrinted>2015-04-24T14:44:00Z</cp:lastPrinted>
  <dcterms:created xsi:type="dcterms:W3CDTF">2018-02-20T17:28:00Z</dcterms:created>
  <dcterms:modified xsi:type="dcterms:W3CDTF">2018-02-20T17:28:00Z</dcterms:modified>
</cp:coreProperties>
</file>